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0b88ad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5dc6e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7T17:43:24Z</dcterms:created>
  <dcterms:modified xsi:type="dcterms:W3CDTF">2022-01-27T17:43:24Z</dcterms:modified>
</cp:coreProperties>
</file>